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aker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resume-for-a-baker-in-belgium-brussels"/>
    <w:p>
      <w:pPr>
        <w:pStyle w:val="Heading1"/>
      </w:pPr>
      <w:r>
        <w:t xml:space="preserve">Resume for a Baker in Belgium Brussels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Luc Marti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eanluc.baker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478 901 234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Rue de la Fromagerie, Brussels, Belgiu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baker with over a decade of experience in the culinary industry, specializing in traditional Belgian breads and artisanal pastries. Proven expertise in managing bakery operations, creating innovative recipes, and ensuring high-quality standards aligned with the expectations of Belgium Brussels' discerning clientele. Committed to upholding the rich baking heritage of Belgium while adapting to modern trends. A team player with a strong work ethic, excellent customer service skills, and a deep understanding of local flavors and seasonal ingredient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a37e0c7203b33f7eb6e0a2e03af7ad8ff9b1f4c"/>
    <w:p>
      <w:pPr>
        <w:pStyle w:val="Heading3"/>
      </w:pPr>
      <w:r>
        <w:t xml:space="preserve">Boulangerie Traditionnelle de Bruxelles - Head Bak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versaw daily operations of a bustling bakery, ensuring seamless workflow from dough preparation to final product delivery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to source organic ingredients, reinforcing the bakery’s commitment to sustainability and quality—a key priority for Brussels consumers.</w:t>
      </w:r>
    </w:p>
    <w:bookmarkEnd w:id="22"/>
    <w:bookmarkStart w:id="23" w:name="pâtisserie-du-quartier-latin---baker"/>
    <w:p>
      <w:pPr>
        <w:pStyle w:val="Heading3"/>
      </w:pPr>
      <w:r>
        <w:t xml:space="preserve">Pâtisserie du Quartier Latin - Bak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  <w:r>
        <w:br/>
      </w:r>
    </w:p>
    <w:bookmarkEnd w:id="23"/>
    <w:bookmarkStart w:id="24" w:name="X997617d07fe6ecf156e377e2893c27a5fbc543c"/>
    <w:p>
      <w:pPr>
        <w:pStyle w:val="Heading3"/>
      </w:pPr>
      <w:r>
        <w:t xml:space="preserve">Internship at Maison Hénaff - Junior Bak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  <w:r>
        <w:br/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:</w:t>
      </w:r>
      <w:r>
        <w:t xml:space="preserve"> </w:t>
      </w:r>
      <w:r>
        <w:t xml:space="preserve">Mastery of traditional Belgian baking methods, including sourdough fermentation, laminating pastries, and shaping brea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nu Development:</w:t>
      </w:r>
      <w:r>
        <w:t xml:space="preserve"> </w:t>
      </w:r>
      <w:r>
        <w:t xml:space="preserve">Skilled in creating innovative recipes while respecting Belgium’s culinary tradi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Proven ability to lead and mentor a team of bakers, fostering a collaborative environment in Brussels’ competitive bakery sce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aftsmanship Tools:</w:t>
      </w:r>
      <w:r>
        <w:t xml:space="preserve"> </w:t>
      </w:r>
      <w:r>
        <w:t xml:space="preserve">Proficient in using industrial ovens, mixers, and other baking equipment common in Belgium’s bake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Belgian consumer preferences, including the demand for organic products and seasonal specialt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French (native), Dutch (proficient), and English (intermediate), enabling effective communication with diverse customers and suppliers in Brussels.</w:t>
      </w:r>
    </w:p>
    <w:bookmarkEnd w:id="26"/>
    <w:bookmarkStart w:id="28" w:name="educational-background"/>
    <w:p>
      <w:pPr>
        <w:pStyle w:val="Heading2"/>
      </w:pPr>
      <w:r>
        <w:t xml:space="preserve">Educational Background</w:t>
      </w:r>
    </w:p>
    <w:bookmarkStart w:id="27" w:name="Xfb21c3210602dab18061c552c1e763ec8f421ea"/>
    <w:p>
      <w:pPr>
        <w:pStyle w:val="Heading3"/>
      </w:pPr>
      <w:r>
        <w:t xml:space="preserve">Diplôme d'Études de Boulangerie - École des Métiers de la Boulangerie, Brussels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0 – 2012</w:t>
      </w:r>
      <w:r>
        <w:br/>
      </w:r>
    </w:p>
    <w:p>
      <w:pPr>
        <w:pStyle w:val="BodyText"/>
      </w:pPr>
      <w:r>
        <w:t xml:space="preserve">A comprehensive program covering baking science, food safety, and the history of Belgian breads. Graduated with honors for exceptional practical skills in creating traditional recipes.</w:t>
      </w:r>
    </w:p>
    <w:bookmarkEnd w:id="27"/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ACCP Certification:</w:t>
      </w:r>
      <w:r>
        <w:t xml:space="preserve"> </w:t>
      </w:r>
      <w:r>
        <w:t xml:space="preserve">Obtained from the Belgian Food Safety Authority (AFSCA) to ensure compliance with hygiene standa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d Handling Certification:</w:t>
      </w:r>
      <w:r>
        <w:t xml:space="preserve"> </w:t>
      </w:r>
      <w:r>
        <w:t xml:space="preserve">Valid for Belgium Brussels, demonstrating knowledge of safe food preparation practic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stainable Baking Workshop:</w:t>
      </w:r>
      <w:r>
        <w:t xml:space="preserve"> </w:t>
      </w:r>
      <w:r>
        <w:t xml:space="preserve">Completed through the Brussels Chamber of Commerce, focusing on eco-friendly baking practices.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(perfect fluenc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utch:</w:t>
      </w:r>
      <w:r>
        <w:t xml:space="preserve"> </w:t>
      </w:r>
      <w:r>
        <w:t xml:space="preserve">Proficient in reading, writing, and speak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level, with the ability to communicate effectively with international customers and suppliers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russels Bakers’ Association, participating in initiatives to promote local food culture. Regularly volunteers at food banks, donating baked goods to support vulnerable communities.</w:t>
      </w:r>
    </w:p>
    <w:p>
      <w:pPr>
        <w:pStyle w:val="BodyText"/>
      </w:pPr>
      <w:r>
        <w:rPr>
          <w:bCs/>
          <w:b/>
        </w:rPr>
        <w:t xml:space="preserve">Passions:</w:t>
      </w:r>
      <w:r>
        <w:t xml:space="preserve"> </w:t>
      </w:r>
      <w:r>
        <w:t xml:space="preserve">Enthusiastic about experimenting with new recipes while staying true to Belgian traditions. A lifelong learner who attends baking workshops and seminars in Belgium Brussels to stay updated on industry trends.</w:t>
      </w:r>
    </w:p>
    <w:bookmarkEnd w:id="31"/>
    <w:p>
      <w:pPr>
        <w:pStyle w:val="BodyText"/>
      </w:pPr>
      <w:r>
        <w:t xml:space="preserve">This resume is tailored for a baker seeking opportunities in Belgium Brussels, highlighting expertise in traditional Belgian baking practices and a commitment to excellence in the region’s vibrant culinary scen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Baker in Belgium Brussels</dc:title>
  <dc:creator/>
  <dc:language>en</dc:language>
  <cp:keywords/>
  <dcterms:created xsi:type="dcterms:W3CDTF">2026-07-17T15:00:38Z</dcterms:created>
  <dcterms:modified xsi:type="dcterms:W3CDTF">2026-07-17T15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